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1" w:name="Xd67b8ec718ef05755c1780e2aceb0bbe492beed"/>
    <w:p>
      <w:pPr>
        <w:pStyle w:val="Heading1"/>
      </w:pPr>
      <w:r>
        <w:t xml:space="preserve">Internship Application Letter for Industrial Engineer Position</w:t>
      </w:r>
    </w:p>
    <w:p>
      <w:pPr>
        <w:pStyle w:val="FirstParagraph"/>
      </w:pPr>
      <w:r>
        <w:t xml:space="preserve">Date: October 26, 2023</w:t>
      </w:r>
    </w:p>
    <w:p>
      <w:pPr>
        <w:pStyle w:val="BodyText"/>
      </w:pPr>
      <w:r>
        <w:t xml:space="preserve">Mr./Ms. [Hiring Manager Name]</w:t>
      </w:r>
    </w:p>
    <w:p>
      <w:pPr>
        <w:pStyle w:val="BodyText"/>
      </w:pPr>
      <w:r>
        <w:t xml:space="preserve">[Company Name]</w:t>
      </w:r>
    </w:p>
    <w:p>
      <w:pPr>
        <w:pStyle w:val="BodyText"/>
      </w:pPr>
      <w:r>
        <w:t xml:space="preserve">[Company Address]</w:t>
      </w:r>
    </w:p>
    <w:p>
      <w:pPr>
        <w:pStyle w:val="BodyText"/>
      </w:pPr>
      <w:r>
        <w:t xml:space="preserve">Jerusalem, Israel</w:t>
      </w:r>
    </w:p>
    <w:bookmarkStart w:id="20" w:name="Xef3d255c272590ef88f8b41a4eac9639b0c8aa9"/>
    <w:p>
      <w:pPr>
        <w:pStyle w:val="Heading2"/>
      </w:pPr>
      <w:r>
        <w:t xml:space="preserve">Subject: Internship Application Letter for Industrial Engineer Position in Israel Jerusalem</w:t>
      </w:r>
    </w:p>
    <w:p>
      <w:pPr>
        <w:pStyle w:val="FirstParagraph"/>
      </w:pPr>
      <w:r>
        <w:t xml:space="preserve">Dear Hiring Manager,</w:t>
      </w:r>
    </w:p>
    <w:p>
      <w:pPr>
        <w:pStyle w:val="BodyText"/>
      </w:pPr>
      <w:r>
        <w:t xml:space="preserve">I am writing with profound enthusiasm to submit my application for the Industrial Engineer Internship position at [Company Name] in Jerusalem, as advertised on [Platform where job was posted]. As a dedicated and innovative student pursuing my Bachelor of Science in Industrial Engineering at Tel Aviv University, I have meticulously aligned my academic journey and professional aspirations with the dynamic industrial landscape of Israel Jerusalem. This Internship Application Letter serves as a testament to my commitment to contributing meaningfully to your organization while immersing myself in the unique cultural and technological ecosystem that defines Jerusalem.</w:t>
      </w:r>
    </w:p>
    <w:p>
      <w:pPr>
        <w:pStyle w:val="BodyText"/>
      </w:pPr>
      <w:r>
        <w:t xml:space="preserve">My academic coursework has centered on optimizing complex systems, a discipline directly applicable to the advanced manufacturing, logistics, and technology sectors thriving in Israel Jerusalem. Courses such as Production Systems Design, Operations Research, and Lean Six Sigma have equipped me with robust analytical tools to identify inefficiencies and implement data-driven solutions. For instance, in my capstone project titled "Optimizing Urban Supply Chain Networks for Jerusalem's Agri-Tech Startups," I developed a simulation model that reduced delivery times by 22% while cutting fuel consumption—directly addressing challenges faced by businesses operating within Israel’s urban industrial corridors. This project ignited my passion for applying Industrial Engineer principles to real-world constraints, particularly in a city like Jerusalem where geographic diversity and cultural complexity demand adaptive solutions.</w:t>
      </w:r>
    </w:p>
    <w:p>
      <w:pPr>
        <w:pStyle w:val="BodyText"/>
      </w:pPr>
      <w:r>
        <w:t xml:space="preserve">What truly sets Israel Jerusalem apart as the ideal location for my internship is its unparalleled fusion of historical significance and cutting-edge industrial innovation. The city hosts a burgeoning ecosystem of high-tech firms, precision manufacturing units, and sustainable logistics hubs—exactly where Industrial Engineer expertise is most urgently needed. I have closely followed initiatives like the Jerusalem Industrial Park’s smart manufacturing clusters and the Ministry of Economy’s push for Industry 4.0 adoption across local enterprises. This context makes my ambition to contribute as an Internship Candidate exceptionally focused: I aim not merely to observe, but to actively participate in elevating operational excellence within this evolving environment. My understanding of Israel Jerusalem’s unique industrial challenges—ranging from supply chain resilience in a region of geopolitical complexity to energy-efficient production methods for cultural heritage sites—drives my desire to learn under your mentorship.</w:t>
      </w:r>
    </w:p>
    <w:p>
      <w:pPr>
        <w:pStyle w:val="BodyText"/>
      </w:pPr>
      <w:r>
        <w:t xml:space="preserve">My hands-on experience further demonstrates my readiness for this role. As a summer intern at [Local Company Name] in Tel Aviv, I supported the implementation of an automated inventory management system that reduced stock discrepancies by 35%. I collaborated with cross-functional teams across departments—engineering, procurement, and logistics—to ensure seamless integration while respecting Israeli workplace values of direct communication and collaborative problem-solving. Additionally, my volunteer work with Jerusalem’s "Green City Initiative" involved mapping waste streams in local food distribution centers; this project honed my ability to balance technical analysis with community impact—a skill critical for Industrial Engineers operating within Israel Jerusalem’s socially conscious business culture.</w:t>
      </w:r>
    </w:p>
    <w:p>
      <w:pPr>
        <w:pStyle w:val="BodyText"/>
      </w:pPr>
      <w:r>
        <w:t xml:space="preserve">I am particularly drawn to [Company Name]’s reputation for pioneering sustainable manufacturing practices and your recent partnership with the Jerusalem Technology Innovation Center. Your focus on integrating AI-driven process optimization resonates deeply with my academic interests. I am eager to apply my proficiency in Python, MATLAB, and Minitab to assist in your workflow analysis projects while learning from industry leaders who navigate Jerusalem’s distinctive industrial demands. My fluency in Hebrew (B2 level) and conversational English ensures I can immediately engage with diverse teams across Israel Jerusalem without language barriers—a practical asset for any Industrial Engineer working within this multicultural city.</w:t>
      </w:r>
    </w:p>
    <w:p>
      <w:pPr>
        <w:pStyle w:val="BodyText"/>
      </w:pPr>
      <w:r>
        <w:t xml:space="preserve">Throughout my studies, I have cultivated a methodology centered on continuous improvement (Kaizen), which aligns perfectly with the ethos of Industrial Engineering. In Jerusalem, where industrial growth intersects with preservation efforts—such as retrofitting historical districts for modern logistics—I believe this mindset is essential. My internship goals are clear: to master production line balancing techniques specific to Jerusalem’s mixed-use industrial zones, contribute to energy-saving initiatives at your facilities, and develop a framework for real-time quality control adaptable across Israel’s diverse manufacturing sectors. I am confident that my proactive approach and dedication to operational excellence will allow me to add immediate value as part of your Industrial Engineer team.</w:t>
      </w:r>
    </w:p>
    <w:p>
      <w:pPr>
        <w:pStyle w:val="BodyText"/>
      </w:pPr>
      <w:r>
        <w:t xml:space="preserve">Israel Jerusalem is not just a location for this internship; it is the heartbeat of innovation where my technical skills can converge with cultural intelligence to create tangible impact. I have long admired how companies in this city bridge tradition and technology—exemplified by firms like [Mention a Real Jerusalem-Based Company, e.g., "Energiya Group" or "Jerusalem Smart Systems"]. This spirit motivates me to join your team. The prospect of learning from industry veterans while contributing to Israel’s industrial advancement is the pinnacle of my professional aspiration.</w:t>
      </w:r>
    </w:p>
    <w:p>
      <w:pPr>
        <w:pStyle w:val="BodyText"/>
      </w:pPr>
      <w:r>
        <w:t xml:space="preserve">Thank you for considering my Internship Application Letter. I am eager to discuss how my skills in process optimization, data analysis, and cross-cultural collaboration can support [Company Name]’s mission in Israel Jerusalem. My resume, attached for your review, provides further detail on my qualifications. I welcome the opportunity to speak with you at your earliest convenience and am available for an interview at any time.</w:t>
      </w:r>
    </w:p>
    <w:p>
      <w:pPr>
        <w:pStyle w:val="BodyText"/>
      </w:pPr>
      <w:r>
        <w:t xml:space="preserve">Sincerely,</w:t>
      </w:r>
    </w:p>
    <w:p>
      <w:pPr>
        <w:pStyle w:val="BodyText"/>
      </w:pPr>
      <w:r>
        <w:t xml:space="preserve">[Your Full Name]</w:t>
      </w:r>
    </w:p>
    <w:p>
      <w:pPr>
        <w:pStyle w:val="BodyText"/>
      </w:pPr>
      <w:r>
        <w:t xml:space="preserve">[Your Student ID/Contact Information]</w:t>
      </w:r>
    </w:p>
    <w:p>
      <w:pPr>
        <w:pStyle w:val="BodyText"/>
      </w:pPr>
      <w:r>
        <w:t xml:space="preserve">Email: [your.email@example.com] | Phone: [Your Number]</w:t>
      </w:r>
    </w:p>
    <w:bookmarkEnd w:id="20"/>
    <w:p>
      <w:pPr>
        <w:pStyle w:val="BodyText"/>
      </w:pPr>
      <w:r>
        <w:t xml:space="preserve">This Internship Application Letter for Industrial Engineer position in Israel Jerusalem meets the 800-word requirement (current count: 865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Position in Israel Jerusalem</dc:title>
  <dc:creator/>
  <cp:keywords/>
  <dcterms:created xsi:type="dcterms:W3CDTF">2026-07-19T01:59:57Z</dcterms:created>
  <dcterms:modified xsi:type="dcterms:W3CDTF">2026-07-19T01:59:57Z</dcterms:modified>
</cp:coreProperties>
</file>

<file path=docProps/custom.xml><?xml version="1.0" encoding="utf-8"?>
<Properties xmlns="http://schemas.openxmlformats.org/officeDocument/2006/custom-properties" xmlns:vt="http://schemas.openxmlformats.org/officeDocument/2006/docPropsVTypes"/>
</file>